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14:paraId="7638A044" w14:textId="1BB08285" w:rsidR="00841250" w:rsidRPr="0002343B" w:rsidRDefault="00000000">
      <w:pPr>
        <w:rPr>
          <w:sz w:val="20"/>
          <w:szCs w:val="20"/>
        </w:rPr>
      </w:pPr>
      <w:r w:rsidRPr="0002343B">
        <w:rPr>
          <w:sz w:val="20"/>
          <w:szCs w:val="20"/>
        </w:rPr>
        <w:t>[</w:t>
      </w:r>
      <w:r w:rsidR="00362D17">
        <w:rPr>
          <w:sz w:val="20"/>
          <w:szCs w:val="20"/>
        </w:rPr>
        <w:t>Saif Shahzad</w:t>
      </w:r>
      <w:r w:rsidRPr="0002343B">
        <w:rPr>
          <w:sz w:val="20"/>
          <w:szCs w:val="20"/>
        </w:rPr>
        <w:t>]</w:t>
      </w:r>
    </w:p>
    <w:p w14:paraId="75694750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14:paraId="62E1B694" w14:textId="6030B95F" w:rsidR="00841250" w:rsidRPr="0002343B" w:rsidRDefault="00000000">
      <w:pPr>
        <w:rPr>
          <w:sz w:val="20"/>
          <w:szCs w:val="20"/>
        </w:rPr>
      </w:pPr>
      <w:r w:rsidRPr="0002343B">
        <w:rPr>
          <w:sz w:val="20"/>
          <w:szCs w:val="20"/>
        </w:rPr>
        <w:t>Email: [</w:t>
      </w:r>
      <w:r w:rsidR="008E2983" w:rsidRPr="0002343B">
        <w:rPr>
          <w:sz w:val="20"/>
          <w:szCs w:val="20"/>
        </w:rPr>
        <w:t>i23</w:t>
      </w:r>
      <w:r w:rsidR="00362D17">
        <w:rPr>
          <w:sz w:val="20"/>
          <w:szCs w:val="20"/>
        </w:rPr>
        <w:t>2634</w:t>
      </w:r>
      <w:r w:rsidR="008E2983" w:rsidRPr="0002343B">
        <w:rPr>
          <w:sz w:val="20"/>
          <w:szCs w:val="20"/>
        </w:rPr>
        <w:t>@</w:t>
      </w:r>
      <w:r w:rsidR="00362D17">
        <w:rPr>
          <w:sz w:val="20"/>
          <w:szCs w:val="20"/>
        </w:rPr>
        <w:t>isb</w:t>
      </w:r>
      <w:r w:rsidR="008E2983" w:rsidRPr="0002343B">
        <w:rPr>
          <w:sz w:val="20"/>
          <w:szCs w:val="20"/>
        </w:rPr>
        <w:t>.nu.edu.pk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Phone: [</w:t>
      </w:r>
      <w:r w:rsidR="00B5467C" w:rsidRPr="0002343B">
        <w:rPr>
          <w:sz w:val="20"/>
          <w:szCs w:val="20"/>
        </w:rPr>
        <w:t>03</w:t>
      </w:r>
      <w:r w:rsidR="00362D17">
        <w:rPr>
          <w:sz w:val="20"/>
          <w:szCs w:val="20"/>
        </w:rPr>
        <w:t>32</w:t>
      </w:r>
      <w:r w:rsidR="00B5467C" w:rsidRPr="0002343B">
        <w:rPr>
          <w:sz w:val="20"/>
          <w:szCs w:val="20"/>
        </w:rPr>
        <w:t>-</w:t>
      </w:r>
      <w:r w:rsidR="00362D17">
        <w:rPr>
          <w:sz w:val="20"/>
          <w:szCs w:val="20"/>
        </w:rPr>
        <w:t>0551291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LinkedIn: [</w:t>
      </w:r>
      <w:r w:rsidR="00B5467C" w:rsidRPr="0002343B">
        <w:rPr>
          <w:sz w:val="20"/>
          <w:szCs w:val="20"/>
        </w:rPr>
        <w:t>linkedin.com/in/</w:t>
      </w:r>
      <w:proofErr w:type="spellStart"/>
      <w:r w:rsidR="00362D17">
        <w:rPr>
          <w:sz w:val="20"/>
          <w:szCs w:val="20"/>
        </w:rPr>
        <w:t>saifshahzad</w:t>
      </w:r>
      <w:proofErr w:type="spellEnd"/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Address: [</w:t>
      </w:r>
      <w:r w:rsidR="00B5467C" w:rsidRPr="0002343B">
        <w:rPr>
          <w:sz w:val="20"/>
          <w:szCs w:val="20"/>
        </w:rPr>
        <w:t xml:space="preserve">House # </w:t>
      </w:r>
      <w:r w:rsidR="00362D17">
        <w:rPr>
          <w:sz w:val="20"/>
          <w:szCs w:val="20"/>
        </w:rPr>
        <w:t xml:space="preserve">184-D, </w:t>
      </w:r>
      <w:proofErr w:type="spellStart"/>
      <w:r w:rsidR="00362D17">
        <w:rPr>
          <w:sz w:val="20"/>
          <w:szCs w:val="20"/>
        </w:rPr>
        <w:t>Rehmanpura</w:t>
      </w:r>
      <w:proofErr w:type="spellEnd"/>
      <w:r w:rsidR="00362D17">
        <w:rPr>
          <w:sz w:val="20"/>
          <w:szCs w:val="20"/>
        </w:rPr>
        <w:t>, Lahore</w:t>
      </w:r>
      <w:r w:rsidRPr="0002343B">
        <w:rPr>
          <w:sz w:val="20"/>
          <w:szCs w:val="20"/>
        </w:rPr>
        <w:t>]</w:t>
      </w:r>
    </w:p>
    <w:p w14:paraId="082648F9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14:paraId="165F46B8" w14:textId="11E7B0A3" w:rsidR="001868EF" w:rsidRPr="0002343B" w:rsidRDefault="004B1582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 am an enthusiastic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Science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undergraduate with strong analytical and programming skills. Passionate about 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tics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problem-solving, and learning emerging technologies to contribute to impactful tech solutions.</w:t>
      </w:r>
    </w:p>
    <w:p w14:paraId="4D03BEF7" w14:textId="0E34B062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14:paraId="6FA199B2" w14:textId="20EE9B47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Bachelor of Science in 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Science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National University of Computer and Emerging Sciences (FAST-NUCES), 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June 202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7</w:t>
      </w:r>
    </w:p>
    <w:p w14:paraId="2592435E" w14:textId="77777777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elevant Courses: Object-Oriented Programming, Database Systems, Artificial Intelligence</w:t>
      </w:r>
    </w:p>
    <w:p w14:paraId="37B4A308" w14:textId="703730C5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PA: 3.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34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/ 4.00</w:t>
      </w:r>
    </w:p>
    <w:p w14:paraId="62077568" w14:textId="68704FDC" w:rsidR="00841250" w:rsidRPr="0002343B" w:rsidRDefault="00000000" w:rsidP="001868E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14:paraId="0B540904" w14:textId="7D34F16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gramming Languages: Python, C++</w:t>
      </w:r>
    </w:p>
    <w:p w14:paraId="10E9F23F" w14:textId="0C94133B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Web Development: HTML, CSS, JavaScript, React</w:t>
      </w:r>
    </w:p>
    <w:p w14:paraId="48B17923" w14:textId="27B27AD4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bases: MySQL, MongoDB</w:t>
      </w:r>
    </w:p>
    <w:p w14:paraId="032AF8A8" w14:textId="3AE086FB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Tools: </w:t>
      </w:r>
      <w:r w:rsidR="004B1582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it</w:t>
      </w:r>
      <w:r w:rsidR="004B1582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Hub</w:t>
      </w:r>
    </w:p>
    <w:p w14:paraId="53597786" w14:textId="0B9B3ACF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 and Visualization</w:t>
      </w:r>
    </w:p>
    <w:p w14:paraId="20D8013D" w14:textId="5D2BC54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am Collaboration &amp; Communication</w:t>
      </w:r>
    </w:p>
    <w:p w14:paraId="10BE1CFC" w14:textId="7777777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</w:p>
    <w:p w14:paraId="71E3ED49" w14:textId="36590914" w:rsidR="00841250" w:rsidRPr="0002343B" w:rsidRDefault="00000000" w:rsidP="00067C0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14:paraId="4E1F923F" w14:textId="6C00F2E8" w:rsidR="008A60FC" w:rsidRPr="0002343B" w:rsidRDefault="00362D17" w:rsidP="008A60FC">
      <w:pPr>
        <w:pStyle w:val="Heading3"/>
        <w:numPr>
          <w:ilvl w:val="0"/>
          <w:numId w:val="17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Full Stack developer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Intern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360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chnologies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</w:p>
    <w:p w14:paraId="2C3C1F21" w14:textId="40C73F2F" w:rsidR="008A60FC" w:rsidRPr="0002343B" w:rsidRDefault="008A60FC" w:rsidP="008A60FC">
      <w:pPr>
        <w:pStyle w:val="Heading3"/>
        <w:spacing w:before="0" w:line="240" w:lineRule="auto"/>
        <w:ind w:left="72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une 202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5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– August 202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5</w:t>
      </w:r>
    </w:p>
    <w:p w14:paraId="30C3E06E" w14:textId="43D85FAB" w:rsidR="008A60FC" w:rsidRPr="0002343B" w:rsidRDefault="008A60FC" w:rsidP="008A60F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eveloped responsive front-end interfaces using R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zor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and 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ajax in </w:t>
      </w:r>
      <w:r w:rsidR="004B1582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Query</w:t>
      </w:r>
    </w:p>
    <w:p w14:paraId="23449629" w14:textId="26CE39B4" w:rsidR="008A60FC" w:rsidRPr="0002343B" w:rsidRDefault="008A60FC" w:rsidP="008A60F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Assisted in integrating APIs for 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ogin signup functionality of websites</w:t>
      </w:r>
    </w:p>
    <w:p w14:paraId="00EDE37C" w14:textId="01C2B537" w:rsidR="00841250" w:rsidRPr="0002343B" w:rsidRDefault="00000000" w:rsidP="008A60F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="00423C33" w:rsidRPr="0002343B">
        <w:rPr>
          <w:color w:val="auto"/>
          <w:sz w:val="20"/>
          <w:szCs w:val="20"/>
        </w:rPr>
        <w:t>:</w:t>
      </w:r>
    </w:p>
    <w:p w14:paraId="6968D87D" w14:textId="4A1C4001" w:rsidR="00423C33" w:rsidRPr="0002343B" w:rsidRDefault="00362D17" w:rsidP="00423C33">
      <w:pPr>
        <w:pStyle w:val="Heading3"/>
        <w:numPr>
          <w:ilvl w:val="0"/>
          <w:numId w:val="19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rick Breaker Game</w:t>
      </w:r>
      <w:r w:rsidR="00423C33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anuary</w:t>
      </w:r>
      <w:r w:rsidR="00423C33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202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4</w:t>
      </w:r>
    </w:p>
    <w:p w14:paraId="60CB06AE" w14:textId="47167D21" w:rsidR="00423C33" w:rsidRPr="0002343B" w:rsidRDefault="00423C33" w:rsidP="00423C33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esigned and implemented a 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rick breaker game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using </w:t>
      </w:r>
      <w:r w:rsidR="004B1582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</w:t>
      </w:r>
      <w:r w:rsidR="00362D1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++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and </w:t>
      </w:r>
      <w:r w:rsidR="004B1582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OpenGL</w:t>
      </w:r>
      <w:r w:rsidR="003964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library.</w:t>
      </w:r>
    </w:p>
    <w:p w14:paraId="20DF7DBA" w14:textId="77777777" w:rsidR="00423C33" w:rsidRPr="0002343B" w:rsidRDefault="00423C33" w:rsidP="00423C33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</w:p>
    <w:p w14:paraId="51AEF34F" w14:textId="67CC3A25" w:rsidR="00841250" w:rsidRPr="0002343B" w:rsidRDefault="00000000" w:rsidP="00423C3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ctivities:</w:t>
      </w:r>
    </w:p>
    <w:p w14:paraId="4F5A58D7" w14:textId="016C412E" w:rsidR="00423C33" w:rsidRPr="0002343B" w:rsidRDefault="00423C33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>Dean’s Honor List — 2024</w:t>
      </w:r>
    </w:p>
    <w:p w14:paraId="3FB90CF8" w14:textId="31F7C25B" w:rsidR="00841250" w:rsidRPr="0039649B" w:rsidRDefault="0039649B" w:rsidP="0039649B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Bronze </w:t>
      </w:r>
      <w:r w:rsidR="004B1582">
        <w:rPr>
          <w:sz w:val="20"/>
          <w:szCs w:val="20"/>
        </w:rPr>
        <w:t>Medalist (Fast 2</w:t>
      </w:r>
      <w:r w:rsidR="004B1582" w:rsidRPr="004B1582">
        <w:rPr>
          <w:sz w:val="20"/>
          <w:szCs w:val="20"/>
          <w:vertAlign w:val="superscript"/>
        </w:rPr>
        <w:t>nd</w:t>
      </w:r>
      <w:r w:rsidR="004B1582">
        <w:rPr>
          <w:sz w:val="20"/>
          <w:szCs w:val="20"/>
        </w:rPr>
        <w:t xml:space="preserve"> semester)</w:t>
      </w:r>
      <w:r>
        <w:rPr>
          <w:sz w:val="20"/>
          <w:szCs w:val="20"/>
        </w:rPr>
        <w:t xml:space="preserve"> - 2024</w:t>
      </w:r>
    </w:p>
    <w:sectPr w:rsidR="00841250" w:rsidRPr="0039649B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5"/>
  </w:num>
  <w:num w:numId="12" w16cid:durableId="1532182445">
    <w:abstractNumId w:val="11"/>
  </w:num>
  <w:num w:numId="13" w16cid:durableId="1499464803">
    <w:abstractNumId w:val="18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19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17"/>
  </w:num>
  <w:num w:numId="20" w16cid:durableId="194295317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15074B"/>
    <w:rsid w:val="001868EF"/>
    <w:rsid w:val="00211BCA"/>
    <w:rsid w:val="002779E5"/>
    <w:rsid w:val="0029639D"/>
    <w:rsid w:val="003077F1"/>
    <w:rsid w:val="00326F90"/>
    <w:rsid w:val="00362D17"/>
    <w:rsid w:val="0039649B"/>
    <w:rsid w:val="003C7896"/>
    <w:rsid w:val="00423C33"/>
    <w:rsid w:val="00454209"/>
    <w:rsid w:val="004B1582"/>
    <w:rsid w:val="00547CEB"/>
    <w:rsid w:val="00563805"/>
    <w:rsid w:val="00564E99"/>
    <w:rsid w:val="00841250"/>
    <w:rsid w:val="008A60FC"/>
    <w:rsid w:val="008E2983"/>
    <w:rsid w:val="00933B8F"/>
    <w:rsid w:val="00A22612"/>
    <w:rsid w:val="00A61BA4"/>
    <w:rsid w:val="00A97A4A"/>
    <w:rsid w:val="00AA1D8D"/>
    <w:rsid w:val="00AE3C41"/>
    <w:rsid w:val="00B47730"/>
    <w:rsid w:val="00B5467C"/>
    <w:rsid w:val="00BB7515"/>
    <w:rsid w:val="00CB0664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aif Shahzad</cp:lastModifiedBy>
  <cp:revision>2</cp:revision>
  <cp:lastPrinted>2025-10-09T08:15:00Z</cp:lastPrinted>
  <dcterms:created xsi:type="dcterms:W3CDTF">2025-10-09T14:55:00Z</dcterms:created>
  <dcterms:modified xsi:type="dcterms:W3CDTF">2025-10-09T14:55:00Z</dcterms:modified>
  <cp:category/>
</cp:coreProperties>
</file>